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5334000" cy="8001000"/>
            <wp:effectExtent b="0" l="0" r="0" t="0"/>
            <wp:docPr descr="Figure 1: Scenario 1: Changes of a seed column after four model years (only four years are illustrated because of scales) in three rotations (2-year, 3-year, and 4-year) crossed with two corn weed management programs (conventional and low herbicide). The model started at year 0 with 1000 and 0 seeds per squared meter at the top (0-2 cm) and bottom (2-20 cm) strata, respectively. The red horizontal line shows the number of seeds at the top stratum at the begining of the model clock." title="" id="1" name="Picture"/>
            <a:graphic>
              <a:graphicData uri="http://schemas.openxmlformats.org/drawingml/2006/picture">
                <pic:pic>
                  <pic:nvPicPr>
                    <pic:cNvPr descr="prospective-dynamics-rotation-wise-projection-scenario2_files/figure-docx/scenario2-phase-wise-lambda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cenario 1: Changes of a seed column after four model years (only four years are illustrated because of scales) in three rotations (2-year, 3-year, and 4-year) crossed with two corn weed management programs (conventional and low herbicide). The model started at year 0 with 1000 and 0 seeds per squared meter at the top (0-2 cm) and bottom (2-20 cm) strata, respectively. The red horizontal line shows the number of seeds at the top stratum at the begining of the model clock.</w:t>
      </w:r>
    </w:p>
    <w:p>
      <w:pPr>
        <w:pStyle w:val="TableCaption"/>
      </w:pPr>
      <w:r>
        <w:t xml:space="preserve">Table 1: Scenario 2 - Elasticity of population growth rates in three rotations crossed with two corn weed management programs to lower-level demographic paramet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rop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orn_weed_manag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t1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*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t2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*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t1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*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t2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*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-sum(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§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ss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ss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_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_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_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_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t1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⌇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t2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⌇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t1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⌇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t2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⌇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wss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⍑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wss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⍑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on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466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437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522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4,099,185,668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990,125,3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37,420,87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0,445,968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2,152,907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8,440,558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407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04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019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075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2,766,736,655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68,28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60,246,71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4,048,399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4,952,058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9,195,894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998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on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224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199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855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837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,092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,093,885,714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14,238,156,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711,346,41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17,111,697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14,505,814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95,211,90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684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868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85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06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93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513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228,712,929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8,355,091,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17,425,137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03,446,279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43,236,127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31,914,271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194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on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2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7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87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,659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05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,592,860,407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10,241,029,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,553,794,288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,170,959,828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74,584,905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7,989,495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,051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1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86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,987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1,89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9,066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60,845,02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1,026,957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57,206,264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18,258,616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7,535,029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,815,113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6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6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4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8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5,309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on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,56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,425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,767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4,430,424,819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884,087,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19,595,694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8,713,992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8,195,564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83,849,529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.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1,029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1,135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3,065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97,536,117,996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9,463,249,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,834,414,849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11,989,87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840,878,083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845,953,363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2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9.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on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7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4,174,84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303,196,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70,916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,688,132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54,078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54,071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,911.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4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3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1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4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89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,873,761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25,495,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1,19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78,314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9,774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9,77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8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4,086.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on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732,440,602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1,645,017,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5,670,814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247,105,405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1,862,197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8,259,659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,514,711,997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10,139,771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96,593,79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7,687,069,384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81,314,201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12,551,247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on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0,614,999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84,392,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7,466,194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3,438,761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2,281,03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,230,608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5,656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2,141,403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88,59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0,331,346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5,105,952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2,893,338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,341,82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3,234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O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on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3,622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3,336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27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25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2,781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8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9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8,360,399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850,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41,204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35,12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35,12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61,855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5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3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2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86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4.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O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0,215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9,791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89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85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8,968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7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8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6,486,555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436,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87,142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60,009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60,009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80,75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2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4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78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96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24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0.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con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84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9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78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4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78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387,43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11,740,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01,418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81,65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9,727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67,827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A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016.3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37.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709.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95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883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6,200.6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8"/>
                <w:szCs w:val="8"/>
                <w:color w:val="000000"/>
              </w:rPr>
              <w:t xml:space="preserve">306,3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,646.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2,130.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819.3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,769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01</w:t>
            </w:r>
          </w:p>
        </w:tc>
      </w:tr>
      <w:tr>
        <w:trPr>
          <w:cantSplit/>
          <w:trHeight w:val="360" w:hRule="auto"/>
        </w:trPr>
        <w:tc>
          <w:tcPr>
            <w:gridSpan w:val="2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t_ij: the probability of seed movement from soil stratum i to j by pre-planting tilla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gridSpan w:val="2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§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-sum(e): the probability of non-emerging seeds in the top (0-2 cm) soil strat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gridSpan w:val="2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†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ss_1 and sss_2: the summer survival probabilities of the seeds in the top (0-2 cm) and bottom (2-20 cm) soil stra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gridSpan w:val="2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⁋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_1 though f_6: the individual fecundity of mature plants in cohorts 1 through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gridSpan w:val="2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ft_ij: the probability of seed movement from soil stratum i to j by post-harvest tilla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gridSpan w:val="2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⍑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wss_1 and wss_2: the overwinter survival probabilities of seeds in the top (0-2 cm) and bottom (2-20 cm) soil stra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gridSpan w:val="2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All-zero columns are excluded. In Crop_ID: C2 - corn in the 2 year rotation, S2 - soybean in the 2-year rotation, C3 - corn in the 3-year rotation, S3 - soybean in the 3-year rotation, O3 - oat intercroped with red clover in the 3-year rotation, C4 - corn in the 4-year rotation, S4 - soybean in the 4-year rotation, O4 - oat intercropped with alfalfa in the 4-year rotation, and A4 - alfalfa in the 4-year rotation.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footnote 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This is footnote 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footnote 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This is footnote 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epal.Leng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epal.Wid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Petal.Leng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Petal.Wid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peci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3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This is footnote one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This is footnote two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This is footnote three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8"/>
                <w:szCs w:val="8"/>
                <w:color w:val="000000"/>
              </w:rPr>
              <w:t xml:space="preserve">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8"/>
                <w:szCs w:val="8"/>
                <w:color w:val="000000"/>
              </w:rPr>
              <w:t xml:space="preserve">This is footnote fou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3T00:46:17Z</dcterms:created>
  <dcterms:modified xsi:type="dcterms:W3CDTF">2022-06-03T00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